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040463D1">
            <wp:extent cx="137160" cy="137160"/>
            <wp:effectExtent l="0" t="0" r="9525" b="9525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10609C">
          <w:rPr>
            <w:rStyle w:val="Hyperlink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469D3ADD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8F3153E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A1AD4D0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245A9185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E14531A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622C0415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26A42133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1A70802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07F4CC1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8D8D0E4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61963E4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55FE24F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6D531C6C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000AF0C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B6B9611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2449D2C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2D4E902E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  <w:r w:rsidR="00D0573F">
                              <w:rPr>
                                <w:color w:val="32383E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2D4E902E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  <w:r w:rsidR="00D0573F">
                        <w:rPr>
                          <w:color w:val="32383E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488C38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60162DF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32613932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72132864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6655122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034F307B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4B8E4A7D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46779351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46A56970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3077373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0C19CD1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6188D02F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77777777" w:rsidR="0025659E" w:rsidRPr="00363AF4" w:rsidRDefault="0025659E" w:rsidP="0025659E">
      <w:pPr>
        <w:spacing w:before="100" w:beforeAutospacing="1"/>
        <w:rPr>
          <w:b/>
          <w:bCs/>
          <w:color w:val="0B6BCB"/>
        </w:rPr>
      </w:pPr>
      <w:r>
        <w:rPr>
          <w:b/>
          <w:bCs/>
          <w:color w:val="0B6BCB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73D4D1B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68EC0740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07E29539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1E6696F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1840156D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0F04843F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78B8CBE1">
                <wp:extent cx="917931" cy="205200"/>
                <wp:effectExtent l="0" t="0" r="6985" b="381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8E46F1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2E64E09C">
                <wp:extent cx="917931" cy="205200"/>
                <wp:effectExtent l="0" t="0" r="1905" b="381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911F1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B52E1" wp14:editId="58BA5142">
                <wp:extent cx="917931" cy="205200"/>
                <wp:effectExtent l="0" t="0" r="0" b="3810"/>
                <wp:docPr id="2085996868" name="Rectangle: Rounded Corners 2085996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9A9A1" w14:textId="67A65F50" w:rsidR="00911F1B" w:rsidRPr="007A002F" w:rsidRDefault="00911F1B" w:rsidP="00911F1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B52E1" id="Rectangle: Rounded Corners 2085996868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579A9A1" w14:textId="67A65F50" w:rsidR="00911F1B" w:rsidRPr="007A002F" w:rsidRDefault="00911F1B" w:rsidP="00911F1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11F1B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F99D1A7">
                <wp:extent cx="917931" cy="205200"/>
                <wp:effectExtent l="0" t="0" r="0" b="381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77460E9E">
                <wp:extent cx="917931" cy="205200"/>
                <wp:effectExtent l="0" t="0" r="1270" b="381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BFE0A4E" w14:textId="3D5C81B1" w:rsidR="00E23941" w:rsidRPr="00333E5B" w:rsidRDefault="002A688A" w:rsidP="00E23941">
      <w:pPr>
        <w:spacing w:before="100" w:beforeAutospacing="1"/>
        <w:rPr>
          <w:b/>
          <w:bCs/>
          <w:color w:val="0B6BCB"/>
        </w:rPr>
      </w:pPr>
      <w:r w:rsidRPr="002A688A">
        <w:rPr>
          <w:b/>
          <w:bCs/>
          <w:color w:val="0B6BCB"/>
        </w:rPr>
        <w:t>Quality Assurance</w:t>
      </w:r>
    </w:p>
    <w:p w14:paraId="6BDE2342" w14:textId="1229F94B" w:rsidR="00E23941" w:rsidRDefault="00E23941" w:rsidP="00E23941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FB7B69" wp14:editId="21BA3C4B">
                <wp:extent cx="917931" cy="205200"/>
                <wp:effectExtent l="0" t="0" r="6985" b="3810"/>
                <wp:docPr id="1511163860" name="Rectangle: Rounded Corners 15111638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F012B" w14:textId="243DB436" w:rsidR="00E23941" w:rsidRPr="007A002F" w:rsidRDefault="002A688A" w:rsidP="00E23941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FB7B69" id="Rectangle: Rounded Corners 1511163860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3BF012B" w14:textId="243DB436" w:rsidR="00E23941" w:rsidRPr="007A002F" w:rsidRDefault="002A688A" w:rsidP="00E23941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BFF17" w14:textId="77777777" w:rsidR="00AA061D" w:rsidRDefault="00AA061D" w:rsidP="00A66031">
      <w:pPr>
        <w:spacing w:after="0" w:line="240" w:lineRule="auto"/>
      </w:pPr>
      <w:r>
        <w:separator/>
      </w:r>
    </w:p>
  </w:endnote>
  <w:endnote w:type="continuationSeparator" w:id="0">
    <w:p w14:paraId="2EEBA243" w14:textId="77777777" w:rsidR="00AA061D" w:rsidRDefault="00AA061D" w:rsidP="00A66031">
      <w:pPr>
        <w:spacing w:after="0" w:line="240" w:lineRule="auto"/>
      </w:pPr>
      <w:r>
        <w:continuationSeparator/>
      </w:r>
    </w:p>
  </w:endnote>
  <w:endnote w:type="continuationNotice" w:id="1">
    <w:p w14:paraId="0462B62E" w14:textId="77777777" w:rsidR="00AA061D" w:rsidRDefault="00AA06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1E182" w14:textId="77777777" w:rsidR="00AA061D" w:rsidRDefault="00AA061D" w:rsidP="00A66031">
      <w:pPr>
        <w:spacing w:after="0" w:line="240" w:lineRule="auto"/>
      </w:pPr>
      <w:r>
        <w:separator/>
      </w:r>
    </w:p>
  </w:footnote>
  <w:footnote w:type="continuationSeparator" w:id="0">
    <w:p w14:paraId="5D3706F1" w14:textId="77777777" w:rsidR="00AA061D" w:rsidRDefault="00AA061D" w:rsidP="00A66031">
      <w:pPr>
        <w:spacing w:after="0" w:line="240" w:lineRule="auto"/>
      </w:pPr>
      <w:r>
        <w:continuationSeparator/>
      </w:r>
    </w:p>
  </w:footnote>
  <w:footnote w:type="continuationNotice" w:id="1">
    <w:p w14:paraId="0B8D0F5B" w14:textId="77777777" w:rsidR="00AA061D" w:rsidRDefault="00AA061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2062"/>
    <w:rsid w:val="00030ECB"/>
    <w:rsid w:val="000338AA"/>
    <w:rsid w:val="00040095"/>
    <w:rsid w:val="0004080B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D0EE9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01F5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B3"/>
    <w:rsid w:val="008C0CCC"/>
    <w:rsid w:val="008C55B7"/>
    <w:rsid w:val="008D2986"/>
    <w:rsid w:val="008D4D1B"/>
    <w:rsid w:val="008D6A77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5056E"/>
    <w:rsid w:val="00951B9D"/>
    <w:rsid w:val="00951E8C"/>
    <w:rsid w:val="00953574"/>
    <w:rsid w:val="009612FA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F00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557E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4CE3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361</Words>
  <Characters>2259</Characters>
  <Application>Microsoft Office Word</Application>
  <DocSecurity>0</DocSecurity>
  <Lines>7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44</cp:revision>
  <cp:lastPrinted>2023-09-27T15:16:00Z</cp:lastPrinted>
  <dcterms:created xsi:type="dcterms:W3CDTF">2023-09-27T12:04:00Z</dcterms:created>
  <dcterms:modified xsi:type="dcterms:W3CDTF">2023-10-0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